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c576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f28a034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781e8f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0:20:09Z</dcterms:created>
  <dcterms:modified xsi:type="dcterms:W3CDTF">2022-01-18T10:20:09Z</dcterms:modified>
</cp:coreProperties>
</file>